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4CBE14" w14:textId="77777777" w:rsidR="00CD6758" w:rsidRPr="007A1BB7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6T13:45:00Z</dcterms:created>
  <dcterms:modified xsi:type="dcterms:W3CDTF">2021-03-26T13:49:00Z</dcterms:modified>
</cp:coreProperties>
</file>